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2DE1" w:rsidRDefault="003D2DE1"/>
    <w:p w:rsidR="005C3D97" w:rsidRDefault="003D2DE1">
      <w:r>
        <w:rPr>
          <w:noProof/>
        </w:rPr>
        <w:drawing>
          <wp:inline distT="0" distB="0" distL="0" distR="0" wp14:anchorId="1FC93BCD" wp14:editId="0AAB72C8">
            <wp:extent cx="5943600" cy="3645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DE1" w:rsidRDefault="003D2DE1"/>
    <w:p w:rsidR="003D2DE1" w:rsidRDefault="003D2DE1">
      <w:r>
        <w:t>Set up method will e</w:t>
      </w:r>
      <w:r w:rsidR="005E4F14">
        <w:t xml:space="preserve">xecute </w:t>
      </w:r>
      <w:proofErr w:type="gramStart"/>
      <w:r w:rsidR="005E4F14">
        <w:t>before  every</w:t>
      </w:r>
      <w:proofErr w:type="gramEnd"/>
      <w:r w:rsidR="005E4F14">
        <w:t xml:space="preserve"> time real</w:t>
      </w:r>
      <w:r>
        <w:t xml:space="preserve"> test method executes</w:t>
      </w:r>
    </w:p>
    <w:p w:rsidR="003D2DE1" w:rsidRDefault="003D2DE1">
      <w:r>
        <w:t xml:space="preserve">Teardown </w:t>
      </w:r>
      <w:r w:rsidR="005E4F14">
        <w:t xml:space="preserve">method will execute </w:t>
      </w:r>
      <w:proofErr w:type="gramStart"/>
      <w:r w:rsidR="005E4F14">
        <w:t>after</w:t>
      </w:r>
      <w:r w:rsidR="005E4F14">
        <w:t xml:space="preserve">  every</w:t>
      </w:r>
      <w:proofErr w:type="gramEnd"/>
      <w:r w:rsidR="005E4F14">
        <w:t xml:space="preserve"> time real test method executes</w:t>
      </w:r>
    </w:p>
    <w:p w:rsidR="00225374" w:rsidRDefault="00225374" w:rsidP="00225374">
      <w:r>
        <w:t>Set up</w:t>
      </w:r>
      <w:r>
        <w:t xml:space="preserve"> class</w:t>
      </w:r>
      <w:r>
        <w:t xml:space="preserve"> method will execute </w:t>
      </w:r>
      <w:r>
        <w:t xml:space="preserve">once </w:t>
      </w:r>
      <w:r>
        <w:t xml:space="preserve">before </w:t>
      </w:r>
      <w:r>
        <w:t xml:space="preserve"> </w:t>
      </w:r>
      <w:r>
        <w:t xml:space="preserve"> test method executes</w:t>
      </w:r>
    </w:p>
    <w:p w:rsidR="00225374" w:rsidRDefault="00225374" w:rsidP="00225374">
      <w:r>
        <w:t xml:space="preserve">Teardown </w:t>
      </w:r>
      <w:r>
        <w:t xml:space="preserve">class </w:t>
      </w:r>
      <w:r>
        <w:t xml:space="preserve">method will execute </w:t>
      </w:r>
      <w:r>
        <w:t xml:space="preserve">once </w:t>
      </w:r>
      <w:r>
        <w:t xml:space="preserve">after </w:t>
      </w:r>
      <w:r>
        <w:t xml:space="preserve"> </w:t>
      </w:r>
      <w:r>
        <w:t xml:space="preserve"> real test method executes</w:t>
      </w:r>
    </w:p>
    <w:p w:rsidR="006F42ED" w:rsidRDefault="006F42ED" w:rsidP="006F42ED">
      <w:r>
        <w:t>Set up</w:t>
      </w:r>
      <w:r w:rsidR="006D2DFD">
        <w:t xml:space="preserve"> </w:t>
      </w:r>
      <w:proofErr w:type="gramStart"/>
      <w:r w:rsidR="006D2DFD">
        <w:t xml:space="preserve">module </w:t>
      </w:r>
      <w:r>
        <w:t xml:space="preserve"> will</w:t>
      </w:r>
      <w:proofErr w:type="gramEnd"/>
      <w:r>
        <w:t xml:space="preserve"> execute once before </w:t>
      </w:r>
      <w:r w:rsidR="006D2DFD">
        <w:t>executing any  class</w:t>
      </w:r>
      <w:r w:rsidR="000077BB">
        <w:t>,</w:t>
      </w:r>
      <w:r w:rsidR="006D2DFD">
        <w:t xml:space="preserve"> method in test class</w:t>
      </w:r>
    </w:p>
    <w:p w:rsidR="006D2DFD" w:rsidRDefault="006D2DFD" w:rsidP="006D2DFD">
      <w:bookmarkStart w:id="0" w:name="_GoBack"/>
      <w:r>
        <w:t>Tear down</w:t>
      </w:r>
      <w:r>
        <w:t xml:space="preserve"> </w:t>
      </w:r>
      <w:proofErr w:type="gramStart"/>
      <w:r>
        <w:t>module  will</w:t>
      </w:r>
      <w:proofErr w:type="gramEnd"/>
      <w:r>
        <w:t xml:space="preserve"> execute once </w:t>
      </w:r>
      <w:r>
        <w:t>after</w:t>
      </w:r>
      <w:r>
        <w:t xml:space="preserve"> </w:t>
      </w:r>
      <w:r>
        <w:t xml:space="preserve">executing  completing </w:t>
      </w:r>
      <w:proofErr w:type="spellStart"/>
      <w:r>
        <w:t>everthing</w:t>
      </w:r>
      <w:proofErr w:type="spellEnd"/>
      <w:r>
        <w:t xml:space="preserve"> in python module</w:t>
      </w:r>
    </w:p>
    <w:bookmarkEnd w:id="0"/>
    <w:p w:rsidR="006D2DFD" w:rsidRDefault="006D2DFD" w:rsidP="006F42ED"/>
    <w:p w:rsidR="006D2DFD" w:rsidRDefault="006D2DFD" w:rsidP="006F42ED"/>
    <w:p w:rsidR="006F42ED" w:rsidRDefault="006F42ED" w:rsidP="00225374"/>
    <w:p w:rsidR="006F42ED" w:rsidRDefault="006F42ED" w:rsidP="00225374"/>
    <w:p w:rsidR="006F42ED" w:rsidRDefault="006F42ED" w:rsidP="00225374"/>
    <w:p w:rsidR="00225374" w:rsidRDefault="00225374"/>
    <w:sectPr w:rsidR="002253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zaxMAMyzEwsTJR0lIJTi4sz8/NACgxrAQ0Kh7AsAAAA"/>
  </w:docVars>
  <w:rsids>
    <w:rsidRoot w:val="008149B6"/>
    <w:rsid w:val="000077BB"/>
    <w:rsid w:val="00225374"/>
    <w:rsid w:val="003D2DE1"/>
    <w:rsid w:val="00494D27"/>
    <w:rsid w:val="005E4F14"/>
    <w:rsid w:val="006D2DFD"/>
    <w:rsid w:val="006F42ED"/>
    <w:rsid w:val="007D0DC4"/>
    <w:rsid w:val="008149B6"/>
    <w:rsid w:val="00AE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72AC83-1A60-4313-8A51-515AE516C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</dc:creator>
  <cp:keywords/>
  <dc:description/>
  <cp:lastModifiedBy>Alvi</cp:lastModifiedBy>
  <cp:revision>4</cp:revision>
  <dcterms:created xsi:type="dcterms:W3CDTF">2021-04-09T17:37:00Z</dcterms:created>
  <dcterms:modified xsi:type="dcterms:W3CDTF">2021-04-09T19:38:00Z</dcterms:modified>
</cp:coreProperties>
</file>